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 w:rsidP="00D64ABF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46"/>
        <w:gridCol w:w="1056"/>
        <w:gridCol w:w="84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46"/>
        <w:gridCol w:w="1056"/>
        <w:gridCol w:w="84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80"/>
      </w:pPr>
    </w:p>
    <w:p w14:paraId="7A0708DD" w14:textId="77777777" w:rsidR="00185022" w:rsidRDefault="00185022" w:rsidP="00E84943">
      <w:pPr>
        <w:pStyle w:val="a0"/>
        <w:ind w:firstLine="480"/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170C6096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D6A9D94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E3726C5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80"/>
      </w:pPr>
    </w:p>
    <w:p w14:paraId="45A2BB91" w14:textId="77777777" w:rsidR="00442CCE" w:rsidRDefault="00442CCE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 w:rsidSect="000231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17BBD" w14:textId="77777777" w:rsidR="007273D0" w:rsidRDefault="007273D0">
      <w:pPr>
        <w:spacing w:line="240" w:lineRule="auto"/>
        <w:ind w:firstLine="480"/>
      </w:pPr>
      <w:r>
        <w:separator/>
      </w:r>
    </w:p>
  </w:endnote>
  <w:endnote w:type="continuationSeparator" w:id="0">
    <w:p w14:paraId="34CCFA0A" w14:textId="77777777" w:rsidR="007273D0" w:rsidRDefault="007273D0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7273D0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48BC2" w14:textId="77777777" w:rsidR="007273D0" w:rsidRDefault="007273D0">
      <w:pPr>
        <w:ind w:firstLine="480"/>
      </w:pPr>
      <w:r>
        <w:separator/>
      </w:r>
    </w:p>
  </w:footnote>
  <w:footnote w:type="continuationSeparator" w:id="0">
    <w:p w14:paraId="4E4FE8CA" w14:textId="77777777" w:rsidR="007273D0" w:rsidRDefault="007273D0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7CA74D98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>
        <w:instrText>1</w:instrText>
      </w:r>
    </w:fldSimple>
    <w:r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8162FD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8162FD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8162FD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8162FD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fldSimple w:instr=" DOCPROPERTY  type  \* MERGEFORMAT ">
      <w:r>
        <w:instrText xml:space="preserve"> </w:instrText>
      </w:r>
    </w:fldSimple>
    <w:r>
      <w:instrText xml:space="preserve">" </w:instrText>
    </w:r>
    <w:r>
      <w:fldChar w:fldCharType="separate"/>
    </w:r>
    <w:r w:rsidR="008162FD">
      <w:rPr>
        <w:noProof/>
      </w:rPr>
      <w:t xml:space="preserve"> </w:t>
    </w:r>
    <w:r w:rsidR="008162FD">
      <w:rPr>
        <w:noProof/>
      </w:rPr>
      <w:ptab w:relativeTo="margin" w:alignment="right" w:leader="none"/>
    </w:r>
    <w:r w:rsidR="008162FD">
      <w:rPr>
        <w:noProof/>
      </w:rPr>
      <w:t xml:space="preserve">1 </w:t>
    </w:r>
    <w:r w:rsidR="008162FD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1AC40D23" w:rsidR="003B7EE4" w:rsidRPr="00D15783" w:rsidRDefault="00F42F67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 w:rsidR="000554C1">
        <w:instrText>1</w:instrText>
      </w:r>
    </w:fldSimple>
    <w:r w:rsidR="000554C1">
      <w:instrText>="1"</w:instrText>
    </w:r>
    <w:r>
      <w:instrText xml:space="preserve"> </w:instrText>
    </w:r>
    <w:r w:rsidR="000554C1">
      <w:instrText>"</w:instrText>
    </w:r>
    <w:fldSimple w:instr=" DOCPROPERTY  type  \* MERGEFORMAT ">
      <w:r w:rsidR="000554C1">
        <w:instrText xml:space="preserve"> </w:instrText>
      </w:r>
    </w:fldSimple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8162FD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8162FD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8162FD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8162FD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8162FD">
      <w:rPr>
        <w:noProof/>
      </w:rPr>
      <w:t xml:space="preserve"> </w:t>
    </w:r>
    <w:r w:rsidR="008162FD">
      <w:rPr>
        <w:noProof/>
      </w:rPr>
      <w:ptab w:relativeTo="margin" w:alignment="right" w:leader="none"/>
    </w:r>
    <w:r w:rsidR="008162FD">
      <w:rPr>
        <w:noProof/>
      </w:rPr>
      <w:t xml:space="preserve">1 </w:t>
    </w:r>
    <w:r w:rsidR="008162FD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7273D0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E8ABF" w14:textId="41AB0F22" w:rsidR="000554C1" w:rsidRDefault="000554C1" w:rsidP="008405E6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fldSimple w:instr=" DOCPROPERTY  type  \* MERGEFORMAT ">
      <w:r w:rsidR="006929AB">
        <w:instrText xml:space="preserve"> </w:instrText>
      </w:r>
    </w:fldSimple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6394146A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8162FD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8162FD">
      <w:rPr>
        <w:noProof/>
      </w:rPr>
      <w:ptab w:relativeTo="margin" w:alignment="center" w:leader="none"/>
    </w:r>
    <w:r w:rsidR="008162FD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suff w:val="space"/>
      <w:numFmt w:val="decimalEnclosedCircleChinese"/>
      <w:lvlText w:val="%4 "/>
      <w:lvlJc w:val="left"/>
      <w:pPr>
        <w:ind w:left="0" w:firstLine="0"/>
      </w:p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compressPunctuation"/>
  <w:hdrShapeDefaults>
    <o:shapedefaults v:ext="edit" spidmax="2050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31D3"/>
    <w:rsid w:val="00036012"/>
    <w:rsid w:val="000554C1"/>
    <w:rsid w:val="0006463A"/>
    <w:rsid w:val="00077FB3"/>
    <w:rsid w:val="00086900"/>
    <w:rsid w:val="000B04ED"/>
    <w:rsid w:val="000B52C8"/>
    <w:rsid w:val="000F639C"/>
    <w:rsid w:val="00140DAD"/>
    <w:rsid w:val="00155D42"/>
    <w:rsid w:val="00170153"/>
    <w:rsid w:val="00185022"/>
    <w:rsid w:val="001B64AF"/>
    <w:rsid w:val="001D5ED6"/>
    <w:rsid w:val="001E0744"/>
    <w:rsid w:val="001E19C2"/>
    <w:rsid w:val="001E7C0D"/>
    <w:rsid w:val="002041DD"/>
    <w:rsid w:val="00231E66"/>
    <w:rsid w:val="0028355B"/>
    <w:rsid w:val="002C520A"/>
    <w:rsid w:val="00311662"/>
    <w:rsid w:val="003203AF"/>
    <w:rsid w:val="003223F4"/>
    <w:rsid w:val="00393744"/>
    <w:rsid w:val="003C7D7F"/>
    <w:rsid w:val="0040130C"/>
    <w:rsid w:val="004351C2"/>
    <w:rsid w:val="00442CCE"/>
    <w:rsid w:val="0046430A"/>
    <w:rsid w:val="0046676F"/>
    <w:rsid w:val="0049221E"/>
    <w:rsid w:val="004B0A32"/>
    <w:rsid w:val="004E29B3"/>
    <w:rsid w:val="004E404A"/>
    <w:rsid w:val="004F42BD"/>
    <w:rsid w:val="004F7039"/>
    <w:rsid w:val="0053771E"/>
    <w:rsid w:val="00560728"/>
    <w:rsid w:val="00571E34"/>
    <w:rsid w:val="00590D07"/>
    <w:rsid w:val="005A15A1"/>
    <w:rsid w:val="005A4724"/>
    <w:rsid w:val="005B036E"/>
    <w:rsid w:val="005C16A1"/>
    <w:rsid w:val="005C225A"/>
    <w:rsid w:val="005D0E33"/>
    <w:rsid w:val="005D23DC"/>
    <w:rsid w:val="005D4510"/>
    <w:rsid w:val="005E054D"/>
    <w:rsid w:val="005F4C07"/>
    <w:rsid w:val="005F5D07"/>
    <w:rsid w:val="00602A8E"/>
    <w:rsid w:val="00616042"/>
    <w:rsid w:val="00656905"/>
    <w:rsid w:val="00661A18"/>
    <w:rsid w:val="006929AB"/>
    <w:rsid w:val="006B2142"/>
    <w:rsid w:val="006B37B9"/>
    <w:rsid w:val="006D2103"/>
    <w:rsid w:val="006D2541"/>
    <w:rsid w:val="006D5258"/>
    <w:rsid w:val="006E1371"/>
    <w:rsid w:val="006E25A4"/>
    <w:rsid w:val="006E3EB2"/>
    <w:rsid w:val="006F270C"/>
    <w:rsid w:val="007273D0"/>
    <w:rsid w:val="0073447C"/>
    <w:rsid w:val="007572D8"/>
    <w:rsid w:val="00773CD4"/>
    <w:rsid w:val="00776C18"/>
    <w:rsid w:val="00784D58"/>
    <w:rsid w:val="007A0A75"/>
    <w:rsid w:val="008134B8"/>
    <w:rsid w:val="008162FD"/>
    <w:rsid w:val="00820735"/>
    <w:rsid w:val="00821205"/>
    <w:rsid w:val="0082386C"/>
    <w:rsid w:val="008405E6"/>
    <w:rsid w:val="0087356A"/>
    <w:rsid w:val="00891A17"/>
    <w:rsid w:val="00895DA4"/>
    <w:rsid w:val="008C557E"/>
    <w:rsid w:val="008D37DF"/>
    <w:rsid w:val="008D6863"/>
    <w:rsid w:val="00900DC0"/>
    <w:rsid w:val="0091571C"/>
    <w:rsid w:val="00921625"/>
    <w:rsid w:val="00936E4B"/>
    <w:rsid w:val="00950362"/>
    <w:rsid w:val="009951B5"/>
    <w:rsid w:val="009B2556"/>
    <w:rsid w:val="009D3A3C"/>
    <w:rsid w:val="009E45A0"/>
    <w:rsid w:val="009E7632"/>
    <w:rsid w:val="00A0549D"/>
    <w:rsid w:val="00A10BE6"/>
    <w:rsid w:val="00A22382"/>
    <w:rsid w:val="00A4617E"/>
    <w:rsid w:val="00A714EE"/>
    <w:rsid w:val="00A71883"/>
    <w:rsid w:val="00A73296"/>
    <w:rsid w:val="00A81C45"/>
    <w:rsid w:val="00AA6E1C"/>
    <w:rsid w:val="00AC33F4"/>
    <w:rsid w:val="00AC768F"/>
    <w:rsid w:val="00AE2968"/>
    <w:rsid w:val="00B47563"/>
    <w:rsid w:val="00B660A5"/>
    <w:rsid w:val="00B86B75"/>
    <w:rsid w:val="00B9401D"/>
    <w:rsid w:val="00B943E2"/>
    <w:rsid w:val="00BB74AA"/>
    <w:rsid w:val="00BC48D5"/>
    <w:rsid w:val="00C10110"/>
    <w:rsid w:val="00C1247E"/>
    <w:rsid w:val="00C32299"/>
    <w:rsid w:val="00C36279"/>
    <w:rsid w:val="00C87E35"/>
    <w:rsid w:val="00CE7690"/>
    <w:rsid w:val="00D014F5"/>
    <w:rsid w:val="00D40132"/>
    <w:rsid w:val="00D60631"/>
    <w:rsid w:val="00D60DD3"/>
    <w:rsid w:val="00D64ABF"/>
    <w:rsid w:val="00D8484F"/>
    <w:rsid w:val="00DE2000"/>
    <w:rsid w:val="00DF5D07"/>
    <w:rsid w:val="00DF5D8F"/>
    <w:rsid w:val="00E315A3"/>
    <w:rsid w:val="00E47E6D"/>
    <w:rsid w:val="00E84943"/>
    <w:rsid w:val="00EB6D9A"/>
    <w:rsid w:val="00ED4F53"/>
    <w:rsid w:val="00EE3B18"/>
    <w:rsid w:val="00F147A3"/>
    <w:rsid w:val="00F147D1"/>
    <w:rsid w:val="00F3096C"/>
    <w:rsid w:val="00F327E3"/>
    <w:rsid w:val="00F42F67"/>
  </w:rsids>
  <m:mathPr>
    <m:mathFont m:val="XITS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DAD"/>
    <w:pPr>
      <w:spacing w:line="400" w:lineRule="atLeast"/>
      <w:ind w:firstLineChars="200" w:firstLine="200"/>
    </w:pPr>
    <w:rPr>
      <w:sz w:val="24"/>
    </w:r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776C18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  <w:sz w:val="24"/>
    </w:rPr>
  </w:style>
  <w:style w:type="paragraph" w:styleId="5">
    <w:name w:val="heading 5"/>
    <w:next w:val="a0"/>
    <w:uiPriority w:val="9"/>
    <w:unhideWhenUsed/>
    <w:qFormat/>
    <w:rsid w:val="00776C18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6">
    <w:name w:val="heading 6"/>
    <w:next w:val="a0"/>
    <w:uiPriority w:val="9"/>
    <w:unhideWhenUsed/>
    <w:qFormat/>
    <w:rsid w:val="00776C18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noindent"/>
    <w:qFormat/>
    <w:rsid w:val="00D40132"/>
    <w:rPr>
      <w:sz w:val="21"/>
    </w:rPr>
  </w:style>
  <w:style w:type="paragraph" w:styleId="a5">
    <w:name w:val="Title"/>
    <w:next w:val="a0"/>
    <w:qFormat/>
    <w:rsid w:val="00036012"/>
    <w:pPr>
      <w:snapToGrid w:val="0"/>
      <w:spacing w:before="240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next w:val="a0"/>
    <w:qFormat/>
    <w:rsid w:val="00B47563"/>
    <w:pPr>
      <w:snapToGrid w:val="0"/>
      <w:spacing w:before="100" w:beforeAutospacing="1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44"/>
      <w:szCs w:val="30"/>
    </w:rPr>
  </w:style>
  <w:style w:type="paragraph" w:customStyle="1" w:styleId="Author">
    <w:name w:val="Author"/>
    <w:next w:val="a0"/>
    <w:rsid w:val="0046430A"/>
    <w:pPr>
      <w:keepNext/>
      <w:keepLines/>
      <w:tabs>
        <w:tab w:val="left" w:pos="2520"/>
        <w:tab w:val="left" w:pos="4200"/>
      </w:tabs>
      <w:snapToGrid w:val="0"/>
      <w:spacing w:beforeLines="100" w:before="100" w:after="120" w:line="600" w:lineRule="exact"/>
      <w:contextualSpacing/>
      <w:jc w:val="left"/>
    </w:pPr>
    <w:rPr>
      <w:rFonts w:asciiTheme="majorHAnsi" w:eastAsiaTheme="majorEastAsia" w:hAnsiTheme="majorHAnsi"/>
      <w:sz w:val="32"/>
    </w:rPr>
  </w:style>
  <w:style w:type="paragraph" w:styleId="a7">
    <w:name w:val="Date"/>
    <w:next w:val="a0"/>
    <w:qFormat/>
    <w:rsid w:val="004B0A32"/>
    <w:pPr>
      <w:keepLines/>
      <w:widowControl w:val="0"/>
      <w:snapToGrid w:val="0"/>
      <w:spacing w:beforeLines="150" w:before="150" w:after="100" w:afterAutospacing="1"/>
      <w:jc w:val="center"/>
    </w:pPr>
    <w:rPr>
      <w:rFonts w:asciiTheme="majorHAnsi" w:eastAsiaTheme="majorEastAsia" w:hAnsiTheme="majorHAnsi"/>
      <w:sz w:val="32"/>
    </w:r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B660A5"/>
    <w:pPr>
      <w:spacing w:line="240" w:lineRule="auto"/>
      <w:ind w:left="300" w:hangingChars="300" w:hanging="3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D60DD3"/>
    <w:pPr>
      <w:keepNext/>
      <w:keepLines/>
      <w:snapToGrid w:val="0"/>
      <w:spacing w:beforeLines="50" w:before="50"/>
    </w:pPr>
    <w:rPr>
      <w:rFonts w:asciiTheme="majorHAnsi" w:eastAsiaTheme="majorEastAsia" w:hAnsiTheme="majorHAnsi"/>
      <w:b/>
    </w:rPr>
  </w:style>
  <w:style w:type="paragraph" w:customStyle="1" w:styleId="Definition">
    <w:name w:val="Definition"/>
    <w:basedOn w:val="a"/>
    <w:rsid w:val="00EB6D9A"/>
    <w:pPr>
      <w:snapToGrid w:val="0"/>
      <w:spacing w:afterLines="50" w:after="50"/>
      <w:contextualSpacing/>
    </w:pPr>
    <w:rPr>
      <w:rFonts w:eastAsia="楷体"/>
    </w:rPr>
  </w:style>
  <w:style w:type="paragraph" w:styleId="ac">
    <w:name w:val="caption"/>
    <w:basedOn w:val="noindent"/>
    <w:link w:val="ad"/>
    <w:rsid w:val="008162FD"/>
    <w:pPr>
      <w:spacing w:line="240" w:lineRule="auto"/>
      <w:contextualSpacing/>
      <w:jc w:val="center"/>
    </w:pPr>
    <w:rPr>
      <w:sz w:val="21"/>
    </w:r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8162FD"/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Qed">
    <w:name w:val="Definition Qed"/>
    <w:basedOn w:val="a4"/>
    <w:uiPriority w:val="1"/>
    <w:qFormat/>
    <w:rsid w:val="00B9401D"/>
    <w:rPr>
      <w:rFonts w:ascii="宋体" w:eastAsia="宋体" w:hAnsi="宋体"/>
      <w:b w:val="0"/>
      <w:i w:val="0"/>
      <w:lang w:eastAsia="zh-CN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type="paragraph" w:customStyle="1" w:styleId="noindent">
    <w:name w:val="noindent"/>
    <w:basedOn w:val="a"/>
    <w:link w:val="noindent0"/>
    <w:qFormat/>
    <w:rsid w:val="005C225A"/>
    <w:pPr>
      <w:snapToGrid w:val="0"/>
      <w:ind w:firstLineChars="0" w:firstLine="0"/>
    </w:pPr>
  </w:style>
  <w:style w:type="character" w:customStyle="1" w:styleId="noindent0">
    <w:name w:val="noindent 字符"/>
    <w:basedOn w:val="a1"/>
    <w:link w:val="noindent"/>
    <w:rsid w:val="005C225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81</cp:revision>
  <dcterms:created xsi:type="dcterms:W3CDTF">2021-04-25T02:00:00Z</dcterms:created>
  <dcterms:modified xsi:type="dcterms:W3CDTF">2021-12-18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